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46BE" w:rsidRDefault="00C065D9">
      <w:r>
        <w:t>Hea kolleeg!</w:t>
      </w:r>
      <w:r>
        <w:br/>
      </w:r>
      <w:r>
        <w:br/>
        <w:t>*Eesti Mikrobiol</w:t>
      </w:r>
      <w:r w:rsidR="007066D6">
        <w:t>oogide Ühenduse üldkoosolek*</w:t>
      </w:r>
      <w:r w:rsidR="007066D6">
        <w:br/>
      </w:r>
      <w:r w:rsidR="007066D6">
        <w:br/>
        <w:t>17</w:t>
      </w:r>
      <w:r>
        <w:t xml:space="preserve">. juunil kell </w:t>
      </w:r>
      <w:hyperlink r:id="rId5" w:tgtFrame="_blank" w:history="1">
        <w:r>
          <w:rPr>
            <w:rStyle w:val="Hyperlink"/>
          </w:rPr>
          <w:t>12.00</w:t>
        </w:r>
      </w:hyperlink>
      <w:r>
        <w:t xml:space="preserve"> toimub Eesti Mikrobioloogide Ühenduse üldkoosolek</w:t>
      </w:r>
      <w:r>
        <w:br/>
        <w:t>aadressil Riia 23, Tartu, ruum 217 (TÜ Molekulaar- ja Rakubioloogia</w:t>
      </w:r>
      <w:r w:rsidR="005759FE">
        <w:t xml:space="preserve"> </w:t>
      </w:r>
      <w:r>
        <w:t>Instituut)</w:t>
      </w:r>
    </w:p>
    <w:p w:rsidR="00A042F7" w:rsidRDefault="00A042F7">
      <w:r w:rsidRPr="00A042F7">
        <w:t>Koosolek algab ettekandega</w:t>
      </w:r>
      <w:r>
        <w:t xml:space="preserve"> </w:t>
      </w:r>
      <w:r w:rsidR="00996D47">
        <w:t>’</w:t>
      </w:r>
      <w:r w:rsidR="00996D47" w:rsidRPr="00996D47">
        <w:t xml:space="preserve">Tilga </w:t>
      </w:r>
      <w:proofErr w:type="spellStart"/>
      <w:r w:rsidR="00996D47" w:rsidRPr="00996D47">
        <w:t>mikrofluidika</w:t>
      </w:r>
      <w:proofErr w:type="spellEnd"/>
      <w:r w:rsidR="00996D47" w:rsidRPr="00996D47">
        <w:t xml:space="preserve"> kasutamine mikrobioloogias</w:t>
      </w:r>
      <w:r w:rsidR="00996D47">
        <w:t>’</w:t>
      </w:r>
      <w:r w:rsidR="00996D47" w:rsidRPr="00996D47">
        <w:t xml:space="preserve"> </w:t>
      </w:r>
      <w:r w:rsidR="007066D6">
        <w:t xml:space="preserve">(Prof. </w:t>
      </w:r>
      <w:r w:rsidR="00996D47">
        <w:t xml:space="preserve">Ott </w:t>
      </w:r>
      <w:proofErr w:type="spellStart"/>
      <w:r w:rsidR="00996D47">
        <w:t>Scheler</w:t>
      </w:r>
      <w:proofErr w:type="spellEnd"/>
      <w:r w:rsidR="00F546BE">
        <w:t>, TTÜ</w:t>
      </w:r>
      <w:r>
        <w:t>)</w:t>
      </w:r>
    </w:p>
    <w:p w:rsidR="004E3C1A" w:rsidRDefault="00C065D9">
      <w:r>
        <w:t>Koosoleku päevakorras on järgmised punktid:</w:t>
      </w:r>
    </w:p>
    <w:p w:rsidR="007066D6" w:rsidRDefault="00A042F7" w:rsidP="00A042F7">
      <w:r>
        <w:t xml:space="preserve">1. </w:t>
      </w:r>
      <w:r w:rsidR="00C065D9">
        <w:t>EMÜ tegevuse aruanne - Jaak Truu</w:t>
      </w:r>
      <w:r w:rsidR="00C065D9">
        <w:br/>
        <w:t>2. EMÜ fina</w:t>
      </w:r>
      <w:r w:rsidR="00A2268D">
        <w:t>n</w:t>
      </w:r>
      <w:r w:rsidR="007066D6">
        <w:t xml:space="preserve">tstegevuse aruanne - Eve </w:t>
      </w:r>
      <w:r w:rsidR="00996D47">
        <w:t>Elken</w:t>
      </w:r>
      <w:r w:rsidR="00C065D9">
        <w:br/>
        <w:t>3. Majandusaasta aruande kinnitamine</w:t>
      </w:r>
      <w:r w:rsidR="00C065D9">
        <w:br/>
        <w:t>4. EM</w:t>
      </w:r>
      <w:r w:rsidR="007F0923">
        <w:t>Ü FEMS-i liikmena</w:t>
      </w:r>
      <w:r w:rsidR="00F546BE">
        <w:t xml:space="preserve"> ja ASM-i tutvustus</w:t>
      </w:r>
      <w:r w:rsidR="007F0923">
        <w:t xml:space="preserve"> – Triinu Visnapuu</w:t>
      </w:r>
    </w:p>
    <w:p w:rsidR="005759FE" w:rsidRDefault="007066D6" w:rsidP="00A042F7">
      <w:pPr>
        <w:rPr>
          <w:highlight w:val="yellow"/>
        </w:rPr>
      </w:pPr>
      <w:r>
        <w:t xml:space="preserve">5. Uue juhatuse </w:t>
      </w:r>
      <w:r w:rsidR="00F546BE">
        <w:t xml:space="preserve">ja revisjonikomisjoni liikmete </w:t>
      </w:r>
      <w:r>
        <w:t>valimine</w:t>
      </w:r>
      <w:r>
        <w:br/>
        <w:t>6</w:t>
      </w:r>
      <w:r w:rsidR="00C065D9">
        <w:t>.  Jooksvad küsimused</w:t>
      </w:r>
      <w:r w:rsidR="00C065D9">
        <w:br/>
      </w:r>
    </w:p>
    <w:p w:rsidR="00A042F7" w:rsidRDefault="00A042F7" w:rsidP="00A042F7">
      <w:r w:rsidRPr="005759FE">
        <w:t>Võimaluse korral palume oma osalemise EMÜ üldkoosolekul registreerida siin:</w:t>
      </w:r>
      <w:r w:rsidRPr="00A042F7">
        <w:t xml:space="preserve"> </w:t>
      </w:r>
    </w:p>
    <w:p w:rsidR="00EC20DD" w:rsidRDefault="00EC20DD" w:rsidP="00A042F7">
      <w:hyperlink r:id="rId6" w:history="1">
        <w:r w:rsidRPr="00E0469F">
          <w:rPr>
            <w:rStyle w:val="Hyperlink"/>
          </w:rPr>
          <w:t>https://doodle.com/</w:t>
        </w:r>
        <w:r w:rsidRPr="00E0469F">
          <w:rPr>
            <w:rStyle w:val="Hyperlink"/>
          </w:rPr>
          <w:t>p</w:t>
        </w:r>
        <w:r w:rsidRPr="00E0469F">
          <w:rPr>
            <w:rStyle w:val="Hyperlink"/>
          </w:rPr>
          <w:t>oll/h9wq76zm6xm2dex5</w:t>
        </w:r>
      </w:hyperlink>
    </w:p>
    <w:p w:rsidR="00EC20DD" w:rsidRDefault="00EC20DD" w:rsidP="00EC20DD">
      <w:r>
        <w:t>Juhatuse liikme kanditaate saab esitada elektrooniliselt läbi järgmise dokumendi:</w:t>
      </w:r>
    </w:p>
    <w:p w:rsidR="00EC20DD" w:rsidRDefault="00EC20DD" w:rsidP="00EC20DD">
      <w:r w:rsidRPr="00EC20DD">
        <w:t>https://docs.google.com/document/d/1ejfsYu4CUij-TlsxA2-Moud9MJAZvo7LOlK-MhXJofs/edit?usp=sharing</w:t>
      </w:r>
    </w:p>
    <w:p w:rsidR="00BD25E1" w:rsidRDefault="00C065D9">
      <w:pPr>
        <w:rPr>
          <w:rStyle w:val="Hyperlink"/>
        </w:rPr>
      </w:pPr>
      <w:r>
        <w:t>Kui Teil ei ole võimalik osaleda üldkoosolekul, siis palume volitada</w:t>
      </w:r>
      <w:r>
        <w:br/>
        <w:t xml:space="preserve">kedagi enda asemel </w:t>
      </w:r>
      <w:r w:rsidR="00B532C7">
        <w:t>hääletama. Volituse vorme saab</w:t>
      </w:r>
      <w:r>
        <w:t xml:space="preserve"> alla laadida internetist:</w:t>
      </w:r>
      <w:r w:rsidR="004E3C1A">
        <w:t xml:space="preserve"> </w:t>
      </w:r>
      <w:hyperlink r:id="rId7" w:history="1">
        <w:r w:rsidR="00BD25E1" w:rsidRPr="00C9155E">
          <w:rPr>
            <w:rStyle w:val="Hyperlink"/>
          </w:rPr>
          <w:t>http://estmikro.org/dokumendid/</w:t>
        </w:r>
      </w:hyperlink>
    </w:p>
    <w:p w:rsidR="00EC20DD" w:rsidRDefault="00C065D9">
      <w:r>
        <w:t>*EMÜ liikmemaks*</w:t>
      </w:r>
    </w:p>
    <w:p w:rsidR="003F0E53" w:rsidRDefault="00EC20DD">
      <w:r>
        <w:t>Palun kontrollige, kas teie ühingu liikmemaks on tasutud.</w:t>
      </w:r>
      <w:r w:rsidR="00C065D9">
        <w:br/>
        <w:t>EMÜ liikmete üldkoosolekul 20.06.2011 kinnitati alates 2011.aastast EMÜ</w:t>
      </w:r>
      <w:r w:rsidR="00C065D9">
        <w:br/>
        <w:t>sisseastumismaksuks 10.- EUR, aastamaksuks 10.- EUR/tudengitele 5.- EUR.</w:t>
      </w:r>
      <w:r w:rsidR="00C065D9">
        <w:br/>
        <w:t>Liimemaksude võlgnevuste/ettemaksude kohta saab infot EMÜ kodulehelt (</w:t>
      </w:r>
      <w:r w:rsidR="00C065D9" w:rsidRPr="00C065D9">
        <w:t>http://estmikro.org/liikmeotsing/</w:t>
      </w:r>
      <w:r w:rsidR="00C065D9">
        <w:t>).</w:t>
      </w:r>
      <w:r w:rsidR="00B532C7">
        <w:t xml:space="preserve"> </w:t>
      </w:r>
      <w:r w:rsidR="00C065D9">
        <w:br/>
        <w:t>EMÜ arveldusarve nr on 22 10 11 938 322</w:t>
      </w:r>
      <w:r w:rsidR="00810024">
        <w:t xml:space="preserve">, selgitusse: </w:t>
      </w:r>
      <w:r w:rsidR="00810024" w:rsidRPr="00810024">
        <w:t>millise aasta ja kelle eest maksate</w:t>
      </w:r>
      <w:r w:rsidR="00C065D9">
        <w:t>.</w:t>
      </w:r>
    </w:p>
    <w:p w:rsidR="003F0E53" w:rsidRDefault="003F0E53">
      <w:r w:rsidRPr="003F0E53">
        <w:t xml:space="preserve">Lähenemas on järgmised </w:t>
      </w:r>
      <w:proofErr w:type="spellStart"/>
      <w:r w:rsidRPr="003F0E53">
        <w:t>FEMS’i</w:t>
      </w:r>
      <w:proofErr w:type="spellEnd"/>
      <w:r w:rsidRPr="003F0E53">
        <w:t xml:space="preserve"> grantide tähtajad: konverentsi korraldaja toetus (Meeting </w:t>
      </w:r>
      <w:proofErr w:type="spellStart"/>
      <w:r w:rsidRPr="003F0E53">
        <w:t>Organizer</w:t>
      </w:r>
      <w:proofErr w:type="spellEnd"/>
      <w:r w:rsidRPr="003F0E53">
        <w:t>) 1. juunil ja noore teadlase välislähetuse grant (</w:t>
      </w:r>
      <w:proofErr w:type="spellStart"/>
      <w:r w:rsidRPr="003F0E53">
        <w:t>Research</w:t>
      </w:r>
      <w:proofErr w:type="spellEnd"/>
      <w:r w:rsidRPr="003F0E53">
        <w:t xml:space="preserve"> and </w:t>
      </w:r>
      <w:proofErr w:type="spellStart"/>
      <w:r w:rsidRPr="003F0E53">
        <w:t>Training</w:t>
      </w:r>
      <w:proofErr w:type="spellEnd"/>
      <w:r w:rsidRPr="003F0E53">
        <w:t xml:space="preserve">) 1. juulil. Täpsem info </w:t>
      </w:r>
      <w:proofErr w:type="spellStart"/>
      <w:r w:rsidRPr="003F0E53">
        <w:t>FEMS’i</w:t>
      </w:r>
      <w:proofErr w:type="spellEnd"/>
      <w:r w:rsidRPr="003F0E53">
        <w:t xml:space="preserve"> grantide ja taotlemisti</w:t>
      </w:r>
      <w:r>
        <w:t>ngimuste kohta on toodud EMÜ veebilehel</w:t>
      </w:r>
    </w:p>
    <w:p w:rsidR="004F72CD" w:rsidRDefault="003F0E53">
      <w:hyperlink r:id="rId8" w:history="1">
        <w:r w:rsidRPr="003F0E53">
          <w:rPr>
            <w:rStyle w:val="Hyperlink"/>
          </w:rPr>
          <w:t>https://estmikro.org/uudised/femsi-grantide-tahtajad/</w:t>
        </w:r>
      </w:hyperlink>
      <w:bookmarkStart w:id="0" w:name="_GoBack"/>
      <w:bookmarkEnd w:id="0"/>
      <w:r w:rsidR="00C065D9">
        <w:br/>
      </w:r>
      <w:r w:rsidR="00C065D9">
        <w:br/>
        <w:t>EMÜ juhatus</w:t>
      </w:r>
    </w:p>
    <w:sectPr w:rsidR="004F72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3048F"/>
    <w:multiLevelType w:val="hybridMultilevel"/>
    <w:tmpl w:val="5460829A"/>
    <w:lvl w:ilvl="0" w:tplc="E57C80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C26768"/>
    <w:multiLevelType w:val="hybridMultilevel"/>
    <w:tmpl w:val="A18A9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61A06"/>
    <w:multiLevelType w:val="hybridMultilevel"/>
    <w:tmpl w:val="41967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792432"/>
    <w:multiLevelType w:val="hybridMultilevel"/>
    <w:tmpl w:val="363E3C72"/>
    <w:lvl w:ilvl="0" w:tplc="040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NTIwsTSyNDU0sDRX0lEKTi0uzszPAykwqgUAyMlomSwAAAA="/>
  </w:docVars>
  <w:rsids>
    <w:rsidRoot w:val="00C065D9"/>
    <w:rsid w:val="003F0E53"/>
    <w:rsid w:val="004E3C1A"/>
    <w:rsid w:val="004F72CD"/>
    <w:rsid w:val="0054040A"/>
    <w:rsid w:val="005759FE"/>
    <w:rsid w:val="007066D6"/>
    <w:rsid w:val="007F0923"/>
    <w:rsid w:val="00810024"/>
    <w:rsid w:val="00996D47"/>
    <w:rsid w:val="00A042F7"/>
    <w:rsid w:val="00A2268D"/>
    <w:rsid w:val="00B532C7"/>
    <w:rsid w:val="00BD25E1"/>
    <w:rsid w:val="00C065D9"/>
    <w:rsid w:val="00EC20DD"/>
    <w:rsid w:val="00F54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62A4528-A191-455D-9205-FD7C0ED1D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65D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42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759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tmikro.org/uudised/femsi-grantide-tahtajad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stmikro.org/dokumendi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odle.com/poll/h9wq76zm6xm2dex5" TargetMode="External"/><Relationship Id="rId5" Type="http://schemas.openxmlformats.org/officeDocument/2006/relationships/hyperlink" Target="tel:12.0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01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ak</dc:creator>
  <cp:lastModifiedBy>Jaak</cp:lastModifiedBy>
  <cp:revision>7</cp:revision>
  <dcterms:created xsi:type="dcterms:W3CDTF">2019-05-11T12:42:00Z</dcterms:created>
  <dcterms:modified xsi:type="dcterms:W3CDTF">2019-05-16T12:53:00Z</dcterms:modified>
</cp:coreProperties>
</file>